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6A8E1" w14:textId="5339DD2C" w:rsidR="00FF7E9E" w:rsidRPr="00533FCC" w:rsidRDefault="00FF7E9E" w:rsidP="00533FCC">
      <w:pPr>
        <w:spacing w:after="0" w:line="240" w:lineRule="auto"/>
        <w:jc w:val="center"/>
        <w:rPr>
          <w:rFonts w:ascii="Comic Sans MS" w:hAnsi="Comic Sans MS"/>
          <w:b/>
        </w:rPr>
      </w:pPr>
      <w:r w:rsidRPr="005B4195">
        <w:rPr>
          <w:rFonts w:ascii="Comic Sans MS" w:hAnsi="Comic Sans MS"/>
          <w:b/>
        </w:rPr>
        <w:t>CHILDREN'S AID CLUB</w:t>
      </w:r>
    </w:p>
    <w:p w14:paraId="0751D275" w14:textId="054AD68F" w:rsidR="005B4195" w:rsidRPr="00FF7E9E" w:rsidRDefault="00A24817" w:rsidP="00FF7E9E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</w:t>
      </w:r>
      <w:r w:rsidR="005416F7">
        <w:rPr>
          <w:b/>
          <w:sz w:val="24"/>
          <w:szCs w:val="24"/>
        </w:rPr>
        <w:t>RGANIZATIONS</w:t>
      </w:r>
      <w:r w:rsidR="00637799">
        <w:rPr>
          <w:b/>
          <w:sz w:val="24"/>
          <w:szCs w:val="24"/>
        </w:rPr>
        <w:t xml:space="preserve"> </w:t>
      </w:r>
      <w:r w:rsidR="00021833">
        <w:rPr>
          <w:b/>
          <w:sz w:val="24"/>
          <w:szCs w:val="24"/>
        </w:rPr>
        <w:t>F</w:t>
      </w:r>
      <w:r w:rsidR="007A169A">
        <w:rPr>
          <w:b/>
          <w:sz w:val="24"/>
          <w:szCs w:val="24"/>
        </w:rPr>
        <w:t>OOD GIFT CARD</w:t>
      </w:r>
      <w:r w:rsidR="00021833">
        <w:rPr>
          <w:b/>
          <w:sz w:val="24"/>
          <w:szCs w:val="24"/>
        </w:rPr>
        <w:t xml:space="preserve"> </w:t>
      </w:r>
      <w:r w:rsidR="004039D0" w:rsidRPr="005B4195">
        <w:rPr>
          <w:b/>
          <w:sz w:val="24"/>
          <w:szCs w:val="24"/>
        </w:rPr>
        <w:t>T</w:t>
      </w:r>
      <w:r w:rsidR="007A169A">
        <w:rPr>
          <w:b/>
          <w:sz w:val="24"/>
          <w:szCs w:val="24"/>
        </w:rPr>
        <w:t>RACKING FORM</w:t>
      </w:r>
    </w:p>
    <w:p w14:paraId="07A8E3A5" w14:textId="77777777" w:rsidR="007B51BA" w:rsidRPr="007B51BA" w:rsidRDefault="007B51BA" w:rsidP="007B51BA">
      <w:pPr>
        <w:spacing w:after="0" w:line="240" w:lineRule="auto"/>
        <w:jc w:val="center"/>
        <w:rPr>
          <w:rFonts w:ascii="Comic Sans MS" w:hAnsi="Comic Sans MS"/>
          <w:b/>
        </w:rPr>
      </w:pPr>
    </w:p>
    <w:p w14:paraId="4621DA62" w14:textId="15DD4310" w:rsidR="009804DA" w:rsidRDefault="005D1E8B" w:rsidP="004039D0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4039D0" w:rsidRPr="005B4195">
        <w:rPr>
          <w:sz w:val="24"/>
          <w:szCs w:val="24"/>
        </w:rPr>
        <w:t xml:space="preserve">o better </w:t>
      </w:r>
      <w:r w:rsidR="009804DA">
        <w:rPr>
          <w:sz w:val="24"/>
          <w:szCs w:val="24"/>
        </w:rPr>
        <w:t xml:space="preserve">be </w:t>
      </w:r>
      <w:r w:rsidR="004039D0" w:rsidRPr="005B4195">
        <w:rPr>
          <w:sz w:val="24"/>
          <w:szCs w:val="24"/>
        </w:rPr>
        <w:t xml:space="preserve">able to report to our donors on the number of </w:t>
      </w:r>
      <w:r w:rsidR="00FF7E9E">
        <w:rPr>
          <w:sz w:val="24"/>
          <w:szCs w:val="24"/>
        </w:rPr>
        <w:t>children and adults that benefit from these Food Gift Cards</w:t>
      </w:r>
      <w:r w:rsidR="004039D0" w:rsidRPr="005B4195">
        <w:rPr>
          <w:sz w:val="24"/>
          <w:szCs w:val="24"/>
        </w:rPr>
        <w:t>, we ask</w:t>
      </w:r>
      <w:r w:rsidR="001D1B6F">
        <w:rPr>
          <w:sz w:val="24"/>
          <w:szCs w:val="24"/>
        </w:rPr>
        <w:t xml:space="preserve"> </w:t>
      </w:r>
      <w:r w:rsidR="00FF7E9E">
        <w:rPr>
          <w:sz w:val="24"/>
          <w:szCs w:val="24"/>
        </w:rPr>
        <w:t xml:space="preserve">that </w:t>
      </w:r>
      <w:r w:rsidR="001D1B6F">
        <w:rPr>
          <w:sz w:val="24"/>
          <w:szCs w:val="24"/>
        </w:rPr>
        <w:t>you</w:t>
      </w:r>
      <w:r w:rsidR="009804DA">
        <w:rPr>
          <w:sz w:val="24"/>
          <w:szCs w:val="24"/>
        </w:rPr>
        <w:t xml:space="preserve"> </w:t>
      </w:r>
      <w:r w:rsidR="004039D0" w:rsidRPr="005B4195">
        <w:rPr>
          <w:sz w:val="24"/>
          <w:szCs w:val="24"/>
        </w:rPr>
        <w:t xml:space="preserve">fill out this form </w:t>
      </w:r>
      <w:r w:rsidR="00FF7E9E" w:rsidRPr="005B4195">
        <w:rPr>
          <w:sz w:val="24"/>
          <w:szCs w:val="24"/>
        </w:rPr>
        <w:t>and return it to your CHILDREN</w:t>
      </w:r>
      <w:r>
        <w:rPr>
          <w:sz w:val="24"/>
          <w:szCs w:val="24"/>
        </w:rPr>
        <w:t>'</w:t>
      </w:r>
      <w:r w:rsidR="00FF7E9E" w:rsidRPr="005B4195">
        <w:rPr>
          <w:sz w:val="24"/>
          <w:szCs w:val="24"/>
        </w:rPr>
        <w:t>S AID CLUB liaison each month.</w:t>
      </w:r>
      <w:r w:rsidR="00FF7E9E">
        <w:rPr>
          <w:sz w:val="24"/>
          <w:szCs w:val="24"/>
        </w:rPr>
        <w:t xml:space="preserve"> </w:t>
      </w:r>
    </w:p>
    <w:p w14:paraId="4AECDC0B" w14:textId="7BC27353" w:rsidR="00533FCC" w:rsidRPr="00533FCC" w:rsidRDefault="005416F7" w:rsidP="00533F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5416F7">
        <w:rPr>
          <w:rFonts w:ascii="Arial" w:hAnsi="Arial" w:cs="Arial"/>
          <w:b/>
          <w:bCs/>
          <w:sz w:val="24"/>
          <w:szCs w:val="24"/>
        </w:rPr>
        <w:t>NAME OF ORGANIZATION</w:t>
      </w:r>
      <w:r w:rsidR="00B545FF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600ACF7E" w14:textId="77777777" w:rsidR="00533FCC" w:rsidRDefault="00533FCC" w:rsidP="00533FCC">
      <w:pPr>
        <w:rPr>
          <w:rFonts w:ascii="Arial" w:hAnsi="Arial" w:cs="Arial"/>
          <w:b/>
          <w:bCs/>
          <w:sz w:val="24"/>
          <w:szCs w:val="24"/>
        </w:rPr>
      </w:pPr>
    </w:p>
    <w:p w14:paraId="60101AB7" w14:textId="2F387B88" w:rsidR="005B4195" w:rsidRPr="003C3283" w:rsidRDefault="005B4195" w:rsidP="00533F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4"/>
          <w:szCs w:val="24"/>
        </w:rPr>
      </w:pPr>
      <w:r w:rsidRPr="003C3283">
        <w:rPr>
          <w:rFonts w:ascii="Arial" w:hAnsi="Arial" w:cs="Arial"/>
          <w:b/>
          <w:bCs/>
          <w:sz w:val="24"/>
          <w:szCs w:val="24"/>
        </w:rPr>
        <w:t>CHILDREN</w:t>
      </w:r>
      <w:r w:rsidR="005D1E8B">
        <w:rPr>
          <w:rFonts w:ascii="Arial" w:hAnsi="Arial" w:cs="Arial"/>
          <w:b/>
          <w:bCs/>
          <w:sz w:val="24"/>
          <w:szCs w:val="24"/>
        </w:rPr>
        <w:t>'</w:t>
      </w:r>
      <w:r w:rsidRPr="003C3283">
        <w:rPr>
          <w:rFonts w:ascii="Arial" w:hAnsi="Arial" w:cs="Arial"/>
          <w:b/>
          <w:bCs/>
          <w:sz w:val="24"/>
          <w:szCs w:val="24"/>
        </w:rPr>
        <w:t>S AID CLUB liaison i</w:t>
      </w:r>
      <w:r w:rsidR="003C3283">
        <w:rPr>
          <w:rFonts w:ascii="Arial" w:hAnsi="Arial" w:cs="Arial"/>
          <w:b/>
          <w:bCs/>
          <w:sz w:val="24"/>
          <w:szCs w:val="24"/>
        </w:rPr>
        <w:t>s</w:t>
      </w:r>
      <w:r w:rsidR="00FF7E9E">
        <w:rPr>
          <w:rFonts w:ascii="Arial" w:hAnsi="Arial" w:cs="Arial"/>
          <w:b/>
          <w:bCs/>
          <w:sz w:val="24"/>
          <w:szCs w:val="24"/>
        </w:rPr>
        <w:t xml:space="preserve">:                                        </w:t>
      </w:r>
      <w:r w:rsidR="00533FCC">
        <w:rPr>
          <w:rFonts w:ascii="Arial" w:hAnsi="Arial" w:cs="Arial"/>
          <w:b/>
          <w:bCs/>
          <w:sz w:val="24"/>
          <w:szCs w:val="24"/>
        </w:rPr>
        <w:t xml:space="preserve">          </w:t>
      </w:r>
      <w:r w:rsidR="005416F7" w:rsidRPr="003C3283">
        <w:rPr>
          <w:rFonts w:ascii="Arial" w:hAnsi="Arial" w:cs="Arial"/>
          <w:b/>
          <w:bCs/>
          <w:sz w:val="24"/>
          <w:szCs w:val="24"/>
        </w:rPr>
        <w:t>Contact#</w:t>
      </w:r>
      <w:r w:rsidR="00B545FF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W w:w="11184" w:type="dxa"/>
        <w:tblInd w:w="-275" w:type="dxa"/>
        <w:tblLook w:val="04A0" w:firstRow="1" w:lastRow="0" w:firstColumn="1" w:lastColumn="0" w:noHBand="0" w:noVBand="1"/>
      </w:tblPr>
      <w:tblGrid>
        <w:gridCol w:w="986"/>
        <w:gridCol w:w="2238"/>
        <w:gridCol w:w="985"/>
        <w:gridCol w:w="1254"/>
        <w:gridCol w:w="1164"/>
        <w:gridCol w:w="1254"/>
        <w:gridCol w:w="1299"/>
        <w:gridCol w:w="983"/>
        <w:gridCol w:w="1021"/>
      </w:tblGrid>
      <w:tr w:rsidR="00C32626" w:rsidRPr="005B4195" w14:paraId="488F919B" w14:textId="4B3C7911" w:rsidTr="00C32626">
        <w:trPr>
          <w:trHeight w:val="600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DA09" w14:textId="2315E19A" w:rsidR="00C32626" w:rsidRPr="005416F7" w:rsidRDefault="00C32626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416F7">
              <w:rPr>
                <w:rFonts w:ascii="Calibri" w:eastAsia="Times New Roman" w:hAnsi="Calibri" w:cs="Calibri"/>
                <w:b/>
                <w:bCs/>
                <w:color w:val="000000"/>
              </w:rPr>
              <w:t>DATE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EF4BC" w14:textId="197C8686" w:rsidR="00C32626" w:rsidRPr="005416F7" w:rsidRDefault="00C32626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416F7">
              <w:rPr>
                <w:rFonts w:ascii="Calibri" w:eastAsia="Times New Roman" w:hAnsi="Calibri" w:cs="Calibri"/>
                <w:b/>
                <w:bCs/>
                <w:color w:val="000000"/>
              </w:rPr>
              <w:t>FAMILY name</w:t>
            </w:r>
          </w:p>
          <w:p w14:paraId="2E027944" w14:textId="2117D8C8" w:rsidR="00C32626" w:rsidRPr="005B4195" w:rsidRDefault="00C32626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416F7">
              <w:rPr>
                <w:rFonts w:ascii="Calibri" w:eastAsia="Times New Roman" w:hAnsi="Calibri" w:cs="Calibri"/>
                <w:b/>
                <w:bCs/>
                <w:color w:val="000000"/>
              </w:rPr>
              <w:t>First name Last initial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2F20E" w14:textId="44C3B24B" w:rsidR="00C32626" w:rsidRPr="005416F7" w:rsidRDefault="00C32626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416F7">
              <w:rPr>
                <w:rFonts w:ascii="Calibri" w:eastAsia="Times New Roman" w:hAnsi="Calibri" w:cs="Calibri"/>
                <w:b/>
                <w:bCs/>
                <w:color w:val="000000"/>
              </w:rPr>
              <w:t>Veteran Y/N</w:t>
            </w:r>
          </w:p>
        </w:tc>
        <w:tc>
          <w:tcPr>
            <w:tcW w:w="1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7CCB00" w14:textId="77777777" w:rsidR="00C32626" w:rsidRDefault="00C32626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416F7">
              <w:rPr>
                <w:rFonts w:ascii="Calibri" w:eastAsia="Times New Roman" w:hAnsi="Calibri" w:cs="Calibri"/>
                <w:b/>
                <w:bCs/>
                <w:color w:val="000000"/>
              </w:rPr>
              <w:t># of Children</w:t>
            </w:r>
          </w:p>
          <w:p w14:paraId="163CE073" w14:textId="30812540" w:rsidR="00C32626" w:rsidRPr="005416F7" w:rsidRDefault="00C32626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Under 19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7B5BB1" w14:textId="77777777" w:rsidR="00C32626" w:rsidRPr="005416F7" w:rsidRDefault="00C32626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416F7">
              <w:rPr>
                <w:rFonts w:ascii="Calibri" w:eastAsia="Times New Roman" w:hAnsi="Calibri" w:cs="Calibri"/>
                <w:b/>
                <w:bCs/>
                <w:color w:val="000000"/>
              </w:rPr>
              <w:t># of Adults</w:t>
            </w:r>
          </w:p>
        </w:tc>
        <w:tc>
          <w:tcPr>
            <w:tcW w:w="1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96CD1" w14:textId="77777777" w:rsidR="00C32626" w:rsidRPr="005416F7" w:rsidRDefault="00C32626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416F7">
              <w:rPr>
                <w:rFonts w:ascii="Calibri" w:eastAsia="Times New Roman" w:hAnsi="Calibri" w:cs="Calibri"/>
                <w:b/>
                <w:bCs/>
                <w:color w:val="000000"/>
              </w:rPr>
              <w:t>#Homeless or In Crisis</w:t>
            </w: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506DC3" w14:textId="04EB2AC0" w:rsidR="00C32626" w:rsidRPr="005416F7" w:rsidRDefault="00C32626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V</w:t>
            </w:r>
            <w:r w:rsidRPr="005416F7">
              <w:rPr>
                <w:rFonts w:ascii="Calibri" w:eastAsia="Times New Roman" w:hAnsi="Calibri" w:cs="Calibri"/>
                <w:b/>
                <w:bCs/>
                <w:color w:val="000000"/>
              </w:rPr>
              <w:t>alue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of Cards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0704EC" w14:textId="77048D29" w:rsidR="00C32626" w:rsidRPr="005416F7" w:rsidRDefault="000D3098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# of</w:t>
            </w:r>
            <w:r w:rsidR="00C32626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   Publix Cards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37AE86" w14:textId="4B60B93E" w:rsidR="00C32626" w:rsidRDefault="000D3098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# of</w:t>
            </w:r>
            <w:r w:rsidR="00C32626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   Walmart</w:t>
            </w:r>
          </w:p>
          <w:p w14:paraId="69FD5B89" w14:textId="57303395" w:rsidR="00C32626" w:rsidRDefault="00C32626" w:rsidP="00C326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Cards</w:t>
            </w:r>
          </w:p>
        </w:tc>
      </w:tr>
      <w:tr w:rsidR="00C32626" w:rsidRPr="005B4195" w14:paraId="6C790B14" w14:textId="37AD9938" w:rsidTr="00C32626">
        <w:trPr>
          <w:trHeight w:val="285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1B0E3" w14:textId="59417149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BDC8A" w14:textId="3EA3D69C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87F70" w14:textId="2E6CF76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DB558" w14:textId="255B6D34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2B9A5" w14:textId="3F792E5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8F67E" w14:textId="26F4BB1E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4E383" w14:textId="4DD79D53" w:rsidR="00C32626" w:rsidRPr="009804DA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9804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AABA13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DBDC40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5FC46226" w14:textId="229D541A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AED15" w14:textId="15BB481D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63159" w14:textId="4CCA4EA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FDA68" w14:textId="08397ABA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A8EAA" w14:textId="2025DB4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FE327" w14:textId="675B1FD7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A2F60" w14:textId="2DE1798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5868" w14:textId="2070968A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6538B1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B01C8D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124A0EAA" w14:textId="6743FC0D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639E1" w14:textId="3DFF5A7A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719B3" w14:textId="083EC387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19AE8" w14:textId="6ADFD746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07693" w14:textId="28529257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1A0B0" w14:textId="02C4DB77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6BEA" w14:textId="55241F20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AE99AB" w14:textId="1A4BEBD3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09EA6E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296CB8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075025F3" w14:textId="6E3C9B31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1458F" w14:textId="65CADF9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64276" w14:textId="32F1D52B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07598" w14:textId="028B968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C220F" w14:textId="4019C26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36B1F" w14:textId="3744E190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15DA8" w14:textId="688E157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629DE4" w14:textId="6DA2C043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19E8E9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1AAA87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61BDDADB" w14:textId="680CBD1B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C97E5" w14:textId="2DDB8E37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C0402" w14:textId="5AEBAF18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29612" w14:textId="1EA900C4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4061C" w14:textId="548F18E6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B2448" w14:textId="10BB0427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BC44" w14:textId="719B026A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F25BEF" w14:textId="17B6B68A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C8F06F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BF9A43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5BFEFA9F" w14:textId="108DD3EF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1E74A" w14:textId="62B889D4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D2A8" w14:textId="5C8C6474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84988" w14:textId="10F6993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9995C" w14:textId="5F5FF1F2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25AD" w14:textId="7ED1C87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B5415" w14:textId="5105AC71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59B98" w14:textId="57858AB2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EA40B4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083844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1BEECEB9" w14:textId="52634445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18EE2" w14:textId="61B5521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36E3B" w14:textId="041A99BE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8D07C" w14:textId="0B88C4A6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2F30C" w14:textId="18ECD7BE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2F093" w14:textId="511D59C8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3E962" w14:textId="6E0A2B9D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5D0DFF" w14:textId="3926C234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8987E3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3EF46A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74074025" w14:textId="1B336F2F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D55F1" w14:textId="17381DB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6C402" w14:textId="5ED812A6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A692E" w14:textId="2250541B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1C521" w14:textId="7EB75590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45E66" w14:textId="5A5A79A2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65FF8" w14:textId="5BF933A9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FCA308" w14:textId="1EF5222E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4F22CF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3D2E66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1E3741C4" w14:textId="0929CE1C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4CE44" w14:textId="023FC53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9E63C" w14:textId="637EB61C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27C56" w14:textId="0F1D412B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8E8B4" w14:textId="7059D5CD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05CD" w14:textId="416C08BE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5D18" w14:textId="689830D2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133077" w14:textId="3D2CF7A8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8F5EAE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D4AD7D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125734BB" w14:textId="3110596C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2AB7C" w14:textId="3195D34A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97F20" w14:textId="5BD7800B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EC89D" w14:textId="75580EBE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30EA5" w14:textId="4E3A8CAD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5A116" w14:textId="3733BA37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1BE55" w14:textId="567BA300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8F87BC" w14:textId="0125C3AC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CDDD1D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4342E0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5831394A" w14:textId="3E695F85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EA01C" w14:textId="60291ABA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1122A" w14:textId="23F348B5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28D60" w14:textId="47391A40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69DF3" w14:textId="74B0E290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59B5" w14:textId="40F09BE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C33EA" w14:textId="699AEFC5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09CEF" w14:textId="20D05695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DFD714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824A7B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25B88163" w14:textId="0070305F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FBC1F" w14:textId="77ED517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0F536" w14:textId="665C7BC8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BED82" w14:textId="0505913C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38CB5" w14:textId="41A15BA6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9FEF4" w14:textId="6645D9A0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6B293" w14:textId="20BAC5AA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5DACBB" w14:textId="73965557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F755DC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FC5E56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2E1477CA" w14:textId="6EBC016D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8BC2" w14:textId="383DCBD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64E52" w14:textId="35C2FDE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76625" w14:textId="14947E16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688CA" w14:textId="1FB5D7AE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A5DDC" w14:textId="1E1FDED8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FAEC4" w14:textId="47B4B386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C079FB" w14:textId="6954CD52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DF3602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8FA577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63B789D3" w14:textId="4ACB8B3D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43F8C" w14:textId="7A57F837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BC6B" w14:textId="1BDA3C56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378E" w14:textId="1E496784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AFE9B" w14:textId="0114F63E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646BD" w14:textId="1C376059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4B6FA" w14:textId="1377F62D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C4106" w14:textId="7555BBCC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603E4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A98829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00A5F4AC" w14:textId="6BD98766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4D3B" w14:textId="7C2BD208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2814A" w14:textId="38256F8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6B7D9" w14:textId="0F33B45B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7A9A4" w14:textId="4D9AD0A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3E00D" w14:textId="4742E54A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74D01" w14:textId="6C632D2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E209FD" w14:textId="7512685C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8EF347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2C53A9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7B889FBE" w14:textId="26923AC3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82214" w14:textId="33C95418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050ED" w14:textId="4DABE579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D7C9F" w14:textId="568F3B1B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2C882" w14:textId="4FDB6714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320E2" w14:textId="2F0E562A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1491B" w14:textId="540C5250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E63D5" w14:textId="5E3A76F3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7EC17E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E4FF70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04E118FC" w14:textId="36285929" w:rsidTr="00C32626">
        <w:trPr>
          <w:trHeight w:val="30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53329" w14:textId="77BEA4B8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87E8B" w14:textId="67C228FE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B5B62" w14:textId="1EAB85B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DA3FA" w14:textId="3536B25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8A4E1" w14:textId="0E63EE00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A3DA2" w14:textId="2AAE334B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B26EC" w14:textId="03F226EA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6145D7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F13BD5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3F5ACB83" w14:textId="75912E39" w:rsidTr="00C32626">
        <w:trPr>
          <w:trHeight w:val="300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82894" w14:textId="77F28E0C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95F9" w14:textId="2F405F57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B53FE" w14:textId="5396658B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1E548" w14:textId="4BC276A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C2DC" w14:textId="7E4E2FB1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16B9C" w14:textId="18888965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79F28C" w14:textId="7BCBA24A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F26FB4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A7245C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20EFC286" w14:textId="702ACDBD" w:rsidTr="00C32626">
        <w:trPr>
          <w:trHeight w:val="300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0546A" w14:textId="4EACB1CC" w:rsidR="00C32626" w:rsidRPr="00E43926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193E34BD" w14:textId="21B779E0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9E977" w14:textId="490BB757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E338E" w14:textId="618561AA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C8057" w14:textId="5500A786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46B77" w14:textId="1527A7AF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B7040" w14:textId="2D589C8C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CE0DAE" w14:textId="4E1DF56E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F8BE7E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23B037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504A25B8" w14:textId="352BFED4" w:rsidTr="00C32626">
        <w:trPr>
          <w:trHeight w:val="300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066141" w14:textId="3D52F0C3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CDB488" w14:textId="3E8632AD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3AEE9" w14:textId="46EE497E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A9CA88" w14:textId="4F4C8DF2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B8B7C" w14:textId="3509AD5D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B30A35" w14:textId="0BFAF159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9B7E55" w14:textId="6E5D633C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69B20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BE47A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C32626" w:rsidRPr="005B4195" w14:paraId="54AA5468" w14:textId="55D917E0" w:rsidTr="00C32626">
        <w:trPr>
          <w:trHeight w:val="300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95EF71" w14:textId="4D13E8C4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0F9598" w14:textId="53004996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EAD65E" w14:textId="1BEC4ADA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E8813" w14:textId="048275C2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271605" w14:textId="7931BF3D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84A4D8" w14:textId="293BE0F4" w:rsidR="00C32626" w:rsidRPr="005B4195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B4C303" w14:textId="0FB4F2AE" w:rsidR="00C32626" w:rsidRPr="005416F7" w:rsidRDefault="00C32626" w:rsidP="00C32626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1021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$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77765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5DA73" w14:textId="77777777" w:rsidR="00C32626" w:rsidRPr="005416F7" w:rsidRDefault="00C32626" w:rsidP="00C32626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5B327236" w14:textId="0DFD8046" w:rsidR="003D151B" w:rsidRPr="005B4195" w:rsidRDefault="003D151B" w:rsidP="00C21FE8">
      <w:pPr>
        <w:spacing w:after="0" w:line="240" w:lineRule="auto"/>
        <w:jc w:val="center"/>
        <w:rPr>
          <w:b/>
          <w:sz w:val="24"/>
          <w:szCs w:val="24"/>
        </w:rPr>
      </w:pPr>
    </w:p>
    <w:sectPr w:rsidR="003D151B" w:rsidRPr="005B4195" w:rsidSect="00FF7E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91A361" w14:textId="77777777" w:rsidR="009C61BD" w:rsidRDefault="009C61BD" w:rsidP="00AA647C">
      <w:pPr>
        <w:spacing w:after="0" w:line="240" w:lineRule="auto"/>
      </w:pPr>
      <w:r>
        <w:separator/>
      </w:r>
    </w:p>
  </w:endnote>
  <w:endnote w:type="continuationSeparator" w:id="0">
    <w:p w14:paraId="7FBB5613" w14:textId="77777777" w:rsidR="009C61BD" w:rsidRDefault="009C61BD" w:rsidP="00AA64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8DCC3E" w14:textId="77777777" w:rsidR="0051675B" w:rsidRDefault="005167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22B031" w14:textId="1D976631" w:rsidR="00E43926" w:rsidRDefault="0051675B">
    <w:pPr>
      <w:pStyle w:val="Footer"/>
    </w:pPr>
    <w:r>
      <w:t>7.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4E20B" w14:textId="77777777" w:rsidR="0051675B" w:rsidRDefault="005167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A47F03" w14:textId="77777777" w:rsidR="009C61BD" w:rsidRDefault="009C61BD" w:rsidP="00AA647C">
      <w:pPr>
        <w:spacing w:after="0" w:line="240" w:lineRule="auto"/>
      </w:pPr>
      <w:r>
        <w:separator/>
      </w:r>
    </w:p>
  </w:footnote>
  <w:footnote w:type="continuationSeparator" w:id="0">
    <w:p w14:paraId="0E8DDFBF" w14:textId="77777777" w:rsidR="009C61BD" w:rsidRDefault="009C61BD" w:rsidP="00AA64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6E94C6" w14:textId="77777777" w:rsidR="0051675B" w:rsidRDefault="005167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6D637" w14:textId="77777777" w:rsidR="0051675B" w:rsidRDefault="005167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B6B0B" w14:textId="77777777" w:rsidR="0051675B" w:rsidRDefault="005167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957454F"/>
    <w:multiLevelType w:val="hybridMultilevel"/>
    <w:tmpl w:val="33A46940"/>
    <w:lvl w:ilvl="0" w:tplc="7D5498CC">
      <w:numFmt w:val="bullet"/>
      <w:lvlText w:val="-"/>
      <w:lvlJc w:val="left"/>
      <w:pPr>
        <w:ind w:left="61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</w:abstractNum>
  <w:num w:numId="1" w16cid:durableId="1665234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3MbEwNzE1NzY2NDFS0lEKTi0uzszPAykwqQUAN1RErSwAAAA="/>
  </w:docVars>
  <w:rsids>
    <w:rsidRoot w:val="004039D0"/>
    <w:rsid w:val="0001125A"/>
    <w:rsid w:val="00021833"/>
    <w:rsid w:val="0002505C"/>
    <w:rsid w:val="00054C2D"/>
    <w:rsid w:val="00056CD4"/>
    <w:rsid w:val="000D3098"/>
    <w:rsid w:val="00126429"/>
    <w:rsid w:val="0013309B"/>
    <w:rsid w:val="001D1B6F"/>
    <w:rsid w:val="00267238"/>
    <w:rsid w:val="002B7490"/>
    <w:rsid w:val="002D2C50"/>
    <w:rsid w:val="002E4296"/>
    <w:rsid w:val="003C3283"/>
    <w:rsid w:val="003C7CCE"/>
    <w:rsid w:val="003D151B"/>
    <w:rsid w:val="003D551B"/>
    <w:rsid w:val="004039D0"/>
    <w:rsid w:val="00426878"/>
    <w:rsid w:val="0051675B"/>
    <w:rsid w:val="00527C8D"/>
    <w:rsid w:val="00533FCC"/>
    <w:rsid w:val="005367F2"/>
    <w:rsid w:val="005416F7"/>
    <w:rsid w:val="00573D49"/>
    <w:rsid w:val="005B4195"/>
    <w:rsid w:val="005D1E8B"/>
    <w:rsid w:val="00606727"/>
    <w:rsid w:val="00637799"/>
    <w:rsid w:val="006B3658"/>
    <w:rsid w:val="00741362"/>
    <w:rsid w:val="007A169A"/>
    <w:rsid w:val="007B51BA"/>
    <w:rsid w:val="007D3432"/>
    <w:rsid w:val="007E7E23"/>
    <w:rsid w:val="00812922"/>
    <w:rsid w:val="008170F6"/>
    <w:rsid w:val="008255A7"/>
    <w:rsid w:val="00842552"/>
    <w:rsid w:val="00861AE1"/>
    <w:rsid w:val="008E7FD0"/>
    <w:rsid w:val="009569D4"/>
    <w:rsid w:val="00975210"/>
    <w:rsid w:val="009804DA"/>
    <w:rsid w:val="009909EE"/>
    <w:rsid w:val="009C61BD"/>
    <w:rsid w:val="009D436D"/>
    <w:rsid w:val="00A04E1B"/>
    <w:rsid w:val="00A22FF8"/>
    <w:rsid w:val="00A24817"/>
    <w:rsid w:val="00A372D7"/>
    <w:rsid w:val="00A73572"/>
    <w:rsid w:val="00AA647C"/>
    <w:rsid w:val="00AC59A1"/>
    <w:rsid w:val="00B06B13"/>
    <w:rsid w:val="00B51EAA"/>
    <w:rsid w:val="00B545FF"/>
    <w:rsid w:val="00C1170F"/>
    <w:rsid w:val="00C21FE8"/>
    <w:rsid w:val="00C32626"/>
    <w:rsid w:val="00C71B4D"/>
    <w:rsid w:val="00D12DA0"/>
    <w:rsid w:val="00D20B22"/>
    <w:rsid w:val="00D54AF5"/>
    <w:rsid w:val="00D8071C"/>
    <w:rsid w:val="00DE579D"/>
    <w:rsid w:val="00E2183F"/>
    <w:rsid w:val="00E43926"/>
    <w:rsid w:val="00EA5655"/>
    <w:rsid w:val="00EA6900"/>
    <w:rsid w:val="00FE42DE"/>
    <w:rsid w:val="00FF6970"/>
    <w:rsid w:val="00FF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FF630"/>
  <w15:chartTrackingRefBased/>
  <w15:docId w15:val="{5DF932BE-86B0-48FD-B51E-AABFBB14A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13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6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A6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47C"/>
  </w:style>
  <w:style w:type="paragraph" w:styleId="Footer">
    <w:name w:val="footer"/>
    <w:basedOn w:val="Normal"/>
    <w:link w:val="FooterChar"/>
    <w:uiPriority w:val="99"/>
    <w:unhideWhenUsed/>
    <w:rsid w:val="00AA6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47C"/>
  </w:style>
  <w:style w:type="paragraph" w:styleId="ListParagraph">
    <w:name w:val="List Paragraph"/>
    <w:basedOn w:val="Normal"/>
    <w:uiPriority w:val="34"/>
    <w:qFormat/>
    <w:rsid w:val="005416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04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04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5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E2659C-2D22-4515-9EBB-FEEB99841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Ianelli</dc:creator>
  <cp:keywords/>
  <dc:description/>
  <cp:lastModifiedBy>Linda Ianelli</cp:lastModifiedBy>
  <cp:revision>11</cp:revision>
  <cp:lastPrinted>2017-11-03T01:39:00Z</cp:lastPrinted>
  <dcterms:created xsi:type="dcterms:W3CDTF">2024-07-29T16:50:00Z</dcterms:created>
  <dcterms:modified xsi:type="dcterms:W3CDTF">2024-07-29T18:28:00Z</dcterms:modified>
</cp:coreProperties>
</file>